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A818D7" w14:textId="77777777" w:rsidR="0079161A" w:rsidRDefault="0079161A" w:rsidP="0079161A">
      <w:r>
        <w:t>Report</w:t>
      </w:r>
    </w:p>
    <w:p w14:paraId="2ECDCDEB" w14:textId="77777777" w:rsidR="0079161A" w:rsidRDefault="0079161A" w:rsidP="0079161A">
      <w:r>
        <w:t>You will submit a short report along with your code, in which you explicitly justify your technical</w:t>
      </w:r>
    </w:p>
    <w:p w14:paraId="286173BC" w14:textId="77777777" w:rsidR="0079161A" w:rsidRDefault="0079161A" w:rsidP="0079161A">
      <w:r>
        <w:t>choices using the knowledge you’ve gained from the module and additional research. For example, if</w:t>
      </w:r>
    </w:p>
    <w:p w14:paraId="3DA1B216" w14:textId="77777777" w:rsidR="0079161A" w:rsidRDefault="0079161A" w:rsidP="0079161A">
      <w:r>
        <w:t>you’ve chosen to use a peer-to-peer architecture, you should explain why that’s an appropriate</w:t>
      </w:r>
    </w:p>
    <w:p w14:paraId="7F39D812" w14:textId="77777777" w:rsidR="0079161A" w:rsidRDefault="0079161A" w:rsidP="0079161A">
      <w:r>
        <w:t>choice in the context of your particular application – e.g. you might talk about the expected number</w:t>
      </w:r>
    </w:p>
    <w:p w14:paraId="692321D3" w14:textId="77777777" w:rsidR="0079161A" w:rsidRDefault="0079161A" w:rsidP="0079161A">
      <w:r>
        <w:t>of players, the characteristics of the networks that players are likely to use, the requirements for</w:t>
      </w:r>
    </w:p>
    <w:p w14:paraId="03D57C17" w14:textId="77777777" w:rsidR="0079161A" w:rsidRDefault="0079161A" w:rsidP="0079161A">
      <w:r>
        <w:t>efficiency of network communication, etc. You don’t need to explain what a peer-to-peer architecture</w:t>
      </w:r>
    </w:p>
    <w:p w14:paraId="30062911" w14:textId="77777777" w:rsidR="0079161A" w:rsidRDefault="0079161A" w:rsidP="0079161A">
      <w:r>
        <w:t>is.</w:t>
      </w:r>
    </w:p>
    <w:p w14:paraId="7762392E" w14:textId="77777777" w:rsidR="0079161A" w:rsidRDefault="0079161A" w:rsidP="0079161A">
      <w:r>
        <w:t>Your report must be no more than six A4 pages long, including diagrams. It must be written in</w:t>
      </w:r>
    </w:p>
    <w:p w14:paraId="0E3888E8" w14:textId="77777777" w:rsidR="0079161A" w:rsidRDefault="0079161A" w:rsidP="0079161A">
      <w:r>
        <w:t>formal academic style and include appropriate references (from reliable sources) to peer-reviewed</w:t>
      </w:r>
    </w:p>
    <w:p w14:paraId="29E8F50A" w14:textId="77777777" w:rsidR="0079161A" w:rsidRDefault="0079161A" w:rsidP="0079161A">
      <w:r>
        <w:t>academic sources in Harvard Cite format. Your report should have the following section headings</w:t>
      </w:r>
    </w:p>
    <w:p w14:paraId="690D426B" w14:textId="77777777" w:rsidR="0079161A" w:rsidRDefault="0079161A" w:rsidP="0079161A">
      <w:r>
        <w:t>describing different aspects of your design:</w:t>
      </w:r>
    </w:p>
    <w:p w14:paraId="3CB9EF25" w14:textId="77777777" w:rsidR="0079161A" w:rsidRDefault="0079161A" w:rsidP="0079161A">
      <w:r>
        <w:t>• Architecture – the network architecture you’ve chosen (e.g. client-server, peer-to-peer);</w:t>
      </w:r>
    </w:p>
    <w:p w14:paraId="441823FA" w14:textId="77777777" w:rsidR="0079161A" w:rsidRDefault="0079161A" w:rsidP="0079161A">
      <w:r>
        <w:t>•Protocols – the application-layer protocol(s) that you’ve designed, and the transport-layer</w:t>
      </w:r>
    </w:p>
    <w:p w14:paraId="6D28F6DF" w14:textId="77777777" w:rsidR="0079161A" w:rsidRDefault="0079161A" w:rsidP="0079161A">
      <w:r>
        <w:t>protocol(s) you’ve chosen;</w:t>
      </w:r>
    </w:p>
    <w:p w14:paraId="5793CD09" w14:textId="77777777" w:rsidR="0079161A" w:rsidRDefault="0079161A" w:rsidP="0079161A">
      <w:r>
        <w:t>• API – the network API you’ve chosen, and any comments on its suitability for your application;</w:t>
      </w:r>
    </w:p>
    <w:p w14:paraId="5C2DAE35" w14:textId="77777777" w:rsidR="0079161A" w:rsidRDefault="0079161A" w:rsidP="0079161A">
      <w:r>
        <w:t>• Integration – how the networking code is structured, and how it’s integrated with the rest of your</w:t>
      </w:r>
    </w:p>
    <w:p w14:paraId="5F80FC39" w14:textId="77777777" w:rsidR="0079161A" w:rsidRDefault="0079161A" w:rsidP="0079161A">
      <w:r>
        <w:t>application (e.g. using asynchronous I/O);</w:t>
      </w:r>
    </w:p>
    <w:p w14:paraId="7258EFCB" w14:textId="77777777" w:rsidR="0079161A" w:rsidRDefault="0079161A" w:rsidP="0079161A">
      <w:r>
        <w:t>• Prediction – the prediction and/or interpolation techniques you’ve used;</w:t>
      </w:r>
    </w:p>
    <w:p w14:paraId="58F43DD3" w14:textId="77777777" w:rsidR="0079161A" w:rsidRDefault="0079161A" w:rsidP="0079161A">
      <w:r>
        <w:t>• Testing – a practical evaluation of your program under poor network conditions using a tool like</w:t>
      </w:r>
    </w:p>
    <w:p w14:paraId="2CF4A3E4" w14:textId="77777777" w:rsidR="0079161A" w:rsidRDefault="0079161A" w:rsidP="0079161A">
      <w:r>
        <w:t>Clumsy to simulate latency/packet loss, and a critical discussion of the results of this testing (what</w:t>
      </w:r>
    </w:p>
    <w:p w14:paraId="40402C4F" w14:textId="77777777" w:rsidR="0079161A" w:rsidRDefault="0079161A" w:rsidP="0079161A">
      <w:r>
        <w:t>can/can’t it handle? how could you improve it?).</w:t>
      </w:r>
    </w:p>
    <w:p w14:paraId="78F09B4D" w14:textId="77777777" w:rsidR="0079161A" w:rsidRDefault="0079161A" w:rsidP="0079161A">
      <w:r>
        <w:t>Please use diagrams where appropriate – e.g. when describing your interpolation strategy, and/or</w:t>
      </w:r>
    </w:p>
    <w:p w14:paraId="011135FC" w14:textId="4182D98D" w:rsidR="00BB4602" w:rsidRDefault="0079161A" w:rsidP="0079161A">
      <w:r>
        <w:t>when presenting performance results.</w:t>
      </w:r>
    </w:p>
    <w:p w14:paraId="60CB91EA" w14:textId="77777777" w:rsidR="00CC0E94" w:rsidRDefault="00CC0E94" w:rsidP="0079161A"/>
    <w:p w14:paraId="135558EF" w14:textId="4C41927A" w:rsidR="00CC0E94" w:rsidRDefault="00CC0E94">
      <w:r>
        <w:br w:type="page"/>
      </w:r>
    </w:p>
    <w:p w14:paraId="205F8816" w14:textId="648DF0FA" w:rsidR="008C087A" w:rsidRDefault="002F2DD8" w:rsidP="0079161A">
      <w:r>
        <w:lastRenderedPageBreak/>
        <w:t>Architecture – the network architecture you’ve chosen (e.g. client-server, peer-to-peer)</w:t>
      </w:r>
    </w:p>
    <w:p w14:paraId="0C0023C5" w14:textId="4D6A541A" w:rsidR="008D5FE9" w:rsidRPr="00E705CA" w:rsidRDefault="00E705CA" w:rsidP="0079161A">
      <w:pPr>
        <w:rPr>
          <w:color w:val="C00000"/>
        </w:rPr>
      </w:pPr>
      <w:r>
        <w:rPr>
          <w:color w:val="C00000"/>
        </w:rPr>
        <w:t>a</w:t>
      </w:r>
    </w:p>
    <w:p w14:paraId="606BEC10" w14:textId="77777777" w:rsidR="008D5FE9" w:rsidRDefault="008D5FE9" w:rsidP="0079161A"/>
    <w:p w14:paraId="346297BD" w14:textId="77777777" w:rsidR="00F4544B" w:rsidRDefault="00F4544B" w:rsidP="00F4544B">
      <w:r>
        <w:t>Protocols – the application-layer protocol(s) that you’ve designed, and the transport-layer</w:t>
      </w:r>
    </w:p>
    <w:p w14:paraId="46721335" w14:textId="4563FD3C" w:rsidR="001B2F04" w:rsidRDefault="00F4544B" w:rsidP="00F4544B">
      <w:r>
        <w:t>protocol(s) you’ve chosen</w:t>
      </w:r>
    </w:p>
    <w:p w14:paraId="36499132" w14:textId="12DA2D73" w:rsidR="00147E10" w:rsidRPr="0001669E" w:rsidRDefault="0001669E" w:rsidP="00F4544B">
      <w:pPr>
        <w:rPr>
          <w:color w:val="C00000"/>
        </w:rPr>
      </w:pPr>
      <w:r>
        <w:rPr>
          <w:color w:val="C00000"/>
        </w:rPr>
        <w:t>a</w:t>
      </w:r>
    </w:p>
    <w:p w14:paraId="1400782B" w14:textId="77777777" w:rsidR="00147E10" w:rsidRDefault="00147E10" w:rsidP="00F4544B"/>
    <w:p w14:paraId="43708ED2" w14:textId="11B52920" w:rsidR="002037E7" w:rsidRDefault="00BB1A5F" w:rsidP="0079161A">
      <w:r>
        <w:t>API – the network API you’ve chosen, and any comments on its suitability for your application</w:t>
      </w:r>
    </w:p>
    <w:p w14:paraId="4671CEFF" w14:textId="56DC3DAA" w:rsidR="00353BBD" w:rsidRDefault="0081597A" w:rsidP="0079161A">
      <w:pPr>
        <w:rPr>
          <w:color w:val="C00000"/>
        </w:rPr>
      </w:pPr>
      <w:r>
        <w:rPr>
          <w:color w:val="C00000"/>
        </w:rPr>
        <w:t>a</w:t>
      </w:r>
    </w:p>
    <w:p w14:paraId="3F73141B" w14:textId="77777777" w:rsidR="00232995" w:rsidRDefault="00232995" w:rsidP="0079161A">
      <w:pPr>
        <w:rPr>
          <w:color w:val="C00000"/>
        </w:rPr>
      </w:pPr>
    </w:p>
    <w:p w14:paraId="3B882C6A" w14:textId="3EBCA5CC" w:rsidR="00232995" w:rsidRDefault="00080992" w:rsidP="0079161A">
      <w:r>
        <w:t>Prediction – the prediction and/or interpolation techniques you’ve used</w:t>
      </w:r>
    </w:p>
    <w:p w14:paraId="12446D34" w14:textId="77777777" w:rsidR="0081597A" w:rsidRDefault="0081597A" w:rsidP="0081597A">
      <w:pPr>
        <w:rPr>
          <w:color w:val="C00000"/>
        </w:rPr>
      </w:pPr>
      <w:r>
        <w:rPr>
          <w:color w:val="C00000"/>
        </w:rPr>
        <w:t>a</w:t>
      </w:r>
    </w:p>
    <w:p w14:paraId="4EADA729" w14:textId="77777777" w:rsidR="0081597A" w:rsidRDefault="0081597A" w:rsidP="0079161A">
      <w:pPr>
        <w:rPr>
          <w:color w:val="C00000"/>
        </w:rPr>
      </w:pPr>
    </w:p>
    <w:p w14:paraId="4C1490D6" w14:textId="77777777" w:rsidR="00CB56DC" w:rsidRDefault="00CB56DC" w:rsidP="00CB56DC">
      <w:r>
        <w:t>Testing – a practical evaluation of your program under poor network conditions using a tool like</w:t>
      </w:r>
    </w:p>
    <w:p w14:paraId="4C0543BF" w14:textId="77777777" w:rsidR="00CB56DC" w:rsidRDefault="00CB56DC" w:rsidP="00CB56DC">
      <w:r>
        <w:t>Clumsy to simulate latency/packet loss, and a critical discussion of the results of this testing (what</w:t>
      </w:r>
    </w:p>
    <w:p w14:paraId="0104E6B5" w14:textId="1A70A773" w:rsidR="00CB56DC" w:rsidRDefault="00CB56DC" w:rsidP="00CB56DC">
      <w:r>
        <w:t>can/can’t it handle? how could you improve it?)</w:t>
      </w:r>
    </w:p>
    <w:p w14:paraId="3F7F42DC" w14:textId="04C84316" w:rsidR="00CB56DC" w:rsidRPr="00602044" w:rsidRDefault="00602044" w:rsidP="00CB56DC">
      <w:pPr>
        <w:rPr>
          <w:color w:val="C00000"/>
        </w:rPr>
      </w:pPr>
      <w:r>
        <w:rPr>
          <w:color w:val="C00000"/>
        </w:rPr>
        <w:t>a</w:t>
      </w:r>
    </w:p>
    <w:sectPr w:rsidR="00CB56DC" w:rsidRPr="0060204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cytDAyszAxNTcwNzRV0lEKTi0uzszPAykwrAUALbVwbiwAAAA="/>
  </w:docVars>
  <w:rsids>
    <w:rsidRoot w:val="0079161A"/>
    <w:rsid w:val="00001C9F"/>
    <w:rsid w:val="0001669E"/>
    <w:rsid w:val="00080992"/>
    <w:rsid w:val="00147E10"/>
    <w:rsid w:val="001B2F04"/>
    <w:rsid w:val="002037E7"/>
    <w:rsid w:val="00232995"/>
    <w:rsid w:val="002F2DD8"/>
    <w:rsid w:val="00353BBD"/>
    <w:rsid w:val="00567694"/>
    <w:rsid w:val="00602044"/>
    <w:rsid w:val="0079161A"/>
    <w:rsid w:val="007E379C"/>
    <w:rsid w:val="0081597A"/>
    <w:rsid w:val="008C087A"/>
    <w:rsid w:val="008D5FE9"/>
    <w:rsid w:val="00963763"/>
    <w:rsid w:val="00BB1A5F"/>
    <w:rsid w:val="00BB4602"/>
    <w:rsid w:val="00CB56DC"/>
    <w:rsid w:val="00CC0E94"/>
    <w:rsid w:val="00D71335"/>
    <w:rsid w:val="00E473AE"/>
    <w:rsid w:val="00E705CA"/>
    <w:rsid w:val="00E7339E"/>
    <w:rsid w:val="00F454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E5935F"/>
  <w15:chartTrackingRefBased/>
  <w15:docId w15:val="{F2179736-CCFE-4974-B694-8BA060130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56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71</Words>
  <Characters>2121</Characters>
  <Application>Microsoft Office Word</Application>
  <DocSecurity>0</DocSecurity>
  <Lines>17</Lines>
  <Paragraphs>4</Paragraphs>
  <ScaleCrop>false</ScaleCrop>
  <Company/>
  <LinksUpToDate>false</LinksUpToDate>
  <CharactersWithSpaces>2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 GAWHADE</dc:creator>
  <cp:keywords/>
  <dc:description/>
  <cp:lastModifiedBy>SHUBH GAWHADE</cp:lastModifiedBy>
  <cp:revision>62</cp:revision>
  <dcterms:created xsi:type="dcterms:W3CDTF">2023-12-16T16:37:00Z</dcterms:created>
  <dcterms:modified xsi:type="dcterms:W3CDTF">2023-12-16T16:41:00Z</dcterms:modified>
</cp:coreProperties>
</file>